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0466E3">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0466E3">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0466E3">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0466E3">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0466E3">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0466E3">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0466E3">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0466E3">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0466E3">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0466E3">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0466E3">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0466E3">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0466E3">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0466E3">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0466E3">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0466E3">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0466E3">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0466E3">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0466E3">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0466E3">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0466E3">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0466E3">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0466E3">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0466E3">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0466E3">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76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ch&gt;Global.</w:t>
      </w:r>
      <w:r w:rsidRPr="00903DBA">
        <w:t>cs</w:t>
      </w:r>
      <w:r>
        <w:t>&lt;/ch&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1D61502F" w:rsidR="00C076A1" w:rsidRPr="00C076A1" w:rsidRDefault="00C076A1" w:rsidP="00C076A1">
      <w:pPr>
        <w:pStyle w:val="Code"/>
        <w:rPr>
          <w:highlight w:val="white"/>
        </w:rPr>
      </w:pPr>
      <w:r w:rsidRPr="00C076A1">
        <w:rPr>
          <w:highlight w:val="white"/>
        </w:rPr>
        <w:t xml:space="preserve">    JumpRegister, </w:t>
      </w:r>
      <w:r w:rsidR="009D3238">
        <w:rPr>
          <w:highlight w:val="white"/>
        </w:rPr>
        <w:t>SystemCall</w:t>
      </w:r>
      <w:r w:rsidRPr="00C076A1">
        <w:rPr>
          <w:highlight w:val="white"/>
        </w:rPr>
        <w:t>,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76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CB9DDB2" w:rsidR="005E5A36" w:rsidRPr="009B64AB" w:rsidRDefault="005E5A36" w:rsidP="005E5A36">
      <w:pPr>
        <w:pStyle w:val="Code"/>
        <w:rPr>
          <w:highlight w:val="white"/>
        </w:rPr>
      </w:pPr>
      <w:r w:rsidRPr="009B64AB">
        <w:rPr>
          <w:highlight w:val="white"/>
        </w:rPr>
        <w:t xml:space="preserve">      AddMiddleCode(codeList, MiddleOperator.</w:t>
      </w:r>
      <w:r w:rsidR="009D3238">
        <w:rPr>
          <w:highlight w:val="white"/>
        </w:rPr>
        <w:t>SystemCall</w:t>
      </w:r>
      <w:r w:rsidRPr="009B64AB">
        <w:rPr>
          <w:highlight w:val="white"/>
        </w:rPr>
        <w:t>);</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b/>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r w:rsidR="00C93666" w:rsidRPr="00C93666">
        <w:rPr>
          <w:rStyle w:val="KeyWord0"/>
          <w:highlight w:val="white"/>
        </w:rPr>
        <w:t>AllocateRegisters</w:t>
      </w:r>
      <w:r w:rsidR="00C93666">
        <w:rPr>
          <w:highlight w:val="white"/>
        </w:rPr>
        <w:t>&lt;/k&gt; method in the &lt;k&gt;</w:t>
      </w:r>
      <w:r w:rsidR="00C93666" w:rsidRPr="00C93666">
        <w:rPr>
          <w:rStyle w:val="KeyWord0"/>
          <w:highlight w:val="white"/>
        </w:rPr>
        <w:t>RegisterAllocator</w:t>
      </w:r>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4780D043" w14:textId="77777777" w:rsidR="005D42B6" w:rsidRPr="005D42B6" w:rsidRDefault="005D42B6" w:rsidP="005D42B6">
      <w:pPr>
        <w:pStyle w:val="Code"/>
      </w:pPr>
      <w:r w:rsidRPr="005D42B6">
        <w:t xml:space="preserve">    public void AssemblyCodeList(List&lt;MiddleCode&gt; middleCodeList){</w:t>
      </w:r>
    </w:p>
    <w:p w14:paraId="33C2663E" w14:textId="77777777" w:rsidR="005D42B6" w:rsidRPr="005D42B6" w:rsidRDefault="005D42B6" w:rsidP="005D42B6">
      <w:pPr>
        <w:pStyle w:val="Code"/>
      </w:pPr>
      <w:r w:rsidRPr="005D42B6">
        <w:t xml:space="preserve">      for (int middleIndex = 0; middleIndex &lt; middleCodeList.Count;</w:t>
      </w:r>
    </w:p>
    <w:p w14:paraId="43D93270" w14:textId="77777777" w:rsidR="005D42B6" w:rsidRPr="005D42B6" w:rsidRDefault="005D42B6" w:rsidP="005D42B6">
      <w:pPr>
        <w:pStyle w:val="Code"/>
      </w:pPr>
      <w:r w:rsidRPr="005D42B6">
        <w:t xml:space="preserve">           ++middleIndex) {</w:t>
      </w:r>
    </w:p>
    <w:p w14:paraId="7E70CB53" w14:textId="77777777" w:rsidR="005D42B6" w:rsidRPr="005D42B6" w:rsidRDefault="005D42B6" w:rsidP="005D42B6">
      <w:pPr>
        <w:pStyle w:val="Code"/>
      </w:pPr>
      <w:r w:rsidRPr="005D42B6">
        <w:lastRenderedPageBreak/>
        <w:t xml:space="preserve">        MiddleCode middleCode = middleCodeList[middleIndex];</w:t>
      </w:r>
    </w:p>
    <w:p w14:paraId="48352AC9" w14:textId="77777777" w:rsidR="005D42B6" w:rsidRPr="005D42B6" w:rsidRDefault="005D42B6" w:rsidP="005D42B6">
      <w:pPr>
        <w:pStyle w:val="Code"/>
      </w:pPr>
      <w:r w:rsidRPr="005D42B6">
        <w:t xml:space="preserve">        AddAssemblyCode(AssemblyOperator.new_middle_code, middleIndex);</w:t>
      </w:r>
    </w:p>
    <w:p w14:paraId="0EAB168E" w14:textId="3A6F6118" w:rsidR="005D42B6" w:rsidRPr="00903DBA" w:rsidRDefault="00D77E69" w:rsidP="005D42B6">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w:t>
      </w:r>
      <w:r w:rsidR="005D42B6" w:rsidRPr="00903DBA">
        <w:rPr>
          <w:highlight w:val="white"/>
        </w:rPr>
        <w:t>If the middle code instruction is not an initializer, we add a label with the unique name of the function. If the middle code index is greater th</w:t>
      </w:r>
      <w:r w:rsidR="005D42B6">
        <w:rPr>
          <w:highlight w:val="white"/>
        </w:rPr>
        <w:t>an</w:t>
      </w:r>
      <w:r w:rsidR="005D42B6" w:rsidRPr="00903DBA">
        <w:rPr>
          <w:highlight w:val="white"/>
        </w:rPr>
        <w:t xml:space="preserve"> zero, we also add it to the label.</w:t>
      </w:r>
      <w:r w:rsidR="005D42B6">
        <w:rPr>
          <w:highlight w:val="white"/>
        </w:rPr>
        <w:t xml:space="preserve"> If the index is zero, it is the first instruction of the function, and is not given an index.</w:t>
      </w:r>
    </w:p>
    <w:p w14:paraId="4D0DA865" w14:textId="77777777" w:rsidR="005D42B6" w:rsidRPr="005D42B6" w:rsidRDefault="005D42B6" w:rsidP="005D42B6">
      <w:pPr>
        <w:pStyle w:val="Code"/>
      </w:pPr>
      <w:r w:rsidRPr="005D42B6">
        <w:t xml:space="preserve">        if ((SymbolTable.CurrentFunction != null) &amp;&amp;</w:t>
      </w:r>
    </w:p>
    <w:p w14:paraId="20021085" w14:textId="77777777" w:rsidR="005D42B6" w:rsidRPr="005D42B6" w:rsidRDefault="005D42B6" w:rsidP="005D42B6">
      <w:pPr>
        <w:pStyle w:val="Code"/>
      </w:pPr>
      <w:r w:rsidRPr="005D42B6">
        <w:t xml:space="preserve">            (middleCode.Operator != MiddleOperator.Initializer) &amp;&amp;</w:t>
      </w:r>
    </w:p>
    <w:p w14:paraId="0A409264" w14:textId="77777777" w:rsidR="005D42B6" w:rsidRPr="005D42B6" w:rsidRDefault="005D42B6" w:rsidP="005D42B6">
      <w:pPr>
        <w:pStyle w:val="Code"/>
      </w:pPr>
      <w:r w:rsidRPr="005D42B6">
        <w:t xml:space="preserve">            (middleCode.Operator != MiddleOperator.InitializerZero)) {</w:t>
      </w:r>
    </w:p>
    <w:p w14:paraId="6A3CB229" w14:textId="77777777" w:rsidR="005D42B6" w:rsidRPr="005D42B6" w:rsidRDefault="005D42B6" w:rsidP="005D42B6">
      <w:pPr>
        <w:pStyle w:val="Code"/>
      </w:pPr>
      <w:r w:rsidRPr="005D42B6">
        <w:t xml:space="preserve">          string labelText = SymbolTable.CurrentFunction.UniqueName;</w:t>
      </w:r>
    </w:p>
    <w:p w14:paraId="358BB2B3" w14:textId="77777777" w:rsidR="005D42B6" w:rsidRPr="005D42B6" w:rsidRDefault="005D42B6" w:rsidP="005D42B6">
      <w:pPr>
        <w:pStyle w:val="Code"/>
      </w:pPr>
      <w:r w:rsidRPr="005D42B6">
        <w:t xml:space="preserve">            </w:t>
      </w:r>
    </w:p>
    <w:p w14:paraId="4B5354C5" w14:textId="77777777" w:rsidR="005D42B6" w:rsidRPr="005D42B6" w:rsidRDefault="005D42B6" w:rsidP="005D42B6">
      <w:pPr>
        <w:pStyle w:val="Code"/>
      </w:pPr>
      <w:r w:rsidRPr="005D42B6">
        <w:t xml:space="preserve">          if (middleIndex &gt; 0) {</w:t>
      </w:r>
    </w:p>
    <w:p w14:paraId="56E7D7F1" w14:textId="77777777" w:rsidR="005D42B6" w:rsidRPr="005D42B6" w:rsidRDefault="005D42B6" w:rsidP="005D42B6">
      <w:pPr>
        <w:pStyle w:val="Code"/>
      </w:pPr>
      <w:r w:rsidRPr="005D42B6">
        <w:t xml:space="preserve">            labelText += Symbol.SeparatorId + middleIndex;</w:t>
      </w:r>
    </w:p>
    <w:p w14:paraId="1754123E" w14:textId="77777777" w:rsidR="005D42B6" w:rsidRPr="005D42B6" w:rsidRDefault="005D42B6" w:rsidP="005D42B6">
      <w:pPr>
        <w:pStyle w:val="Code"/>
      </w:pPr>
      <w:r w:rsidRPr="005D42B6">
        <w:t xml:space="preserve">          }</w:t>
      </w:r>
    </w:p>
    <w:p w14:paraId="0F4C9843" w14:textId="77777777" w:rsidR="005D42B6" w:rsidRPr="005D42B6" w:rsidRDefault="005D42B6" w:rsidP="005D42B6">
      <w:pPr>
        <w:pStyle w:val="Code"/>
      </w:pPr>
    </w:p>
    <w:p w14:paraId="0879FD9D" w14:textId="77777777" w:rsidR="005D42B6" w:rsidRPr="005D42B6" w:rsidRDefault="005D42B6" w:rsidP="005D42B6">
      <w:pPr>
        <w:pStyle w:val="Code"/>
      </w:pPr>
      <w:r w:rsidRPr="005D42B6">
        <w:t xml:space="preserve">          AddAssemblyCode(AssemblyOperator.label, labelText);</w:t>
      </w:r>
    </w:p>
    <w:p w14:paraId="4B031726" w14:textId="7DEBB8B1" w:rsidR="005D42B6" w:rsidRDefault="005D42B6" w:rsidP="005D42B6">
      <w:pPr>
        <w:pStyle w:val="Code"/>
      </w:pPr>
      <w:r w:rsidRPr="005D42B6">
        <w:t xml:space="preserve">        }</w:t>
      </w:r>
    </w:p>
    <w:p w14:paraId="57196240" w14:textId="77777777" w:rsidR="005D42B6" w:rsidRPr="005D42B6" w:rsidRDefault="005D42B6" w:rsidP="005D42B6">
      <w:pPr>
        <w:pStyle w:val="Code"/>
      </w:pPr>
    </w:p>
    <w:p w14:paraId="789A5222" w14:textId="77777777" w:rsidR="00637489" w:rsidRPr="00637489" w:rsidRDefault="00637489" w:rsidP="00637489">
      <w:pPr>
        <w:pStyle w:val="Code"/>
      </w:pPr>
      <w:r w:rsidRPr="00637489">
        <w:t xml:space="preserve">        AddAssemblyCode(AssemblyOperator.comment, middleCode.ToString());</w:t>
      </w:r>
    </w:p>
    <w:p w14:paraId="534DE972" w14:textId="77777777" w:rsidR="00637489" w:rsidRPr="00637489" w:rsidRDefault="00637489" w:rsidP="00637489">
      <w:pPr>
        <w:pStyle w:val="Code"/>
      </w:pPr>
      <w:r w:rsidRPr="00637489">
        <w:t xml:space="preserve">        MethodInfo methodInfo = null;</w:t>
      </w:r>
    </w:p>
    <w:p w14:paraId="6F01A76F" w14:textId="77777777" w:rsidR="00637489" w:rsidRPr="00637489" w:rsidRDefault="00637489" w:rsidP="00637489">
      <w:pPr>
        <w:pStyle w:val="Code"/>
      </w:pPr>
    </w:p>
    <w:p w14:paraId="2D81322E" w14:textId="77777777" w:rsidR="00637489" w:rsidRPr="00637489" w:rsidRDefault="00637489" w:rsidP="00637489">
      <w:pPr>
        <w:pStyle w:val="Code"/>
      </w:pPr>
      <w:r w:rsidRPr="00637489">
        <w:t xml:space="preserve">        String operatorName;</w:t>
      </w:r>
    </w:p>
    <w:p w14:paraId="506ED511" w14:textId="77777777" w:rsidR="00637489" w:rsidRPr="00637489" w:rsidRDefault="00637489" w:rsidP="00637489">
      <w:pPr>
        <w:pStyle w:val="Code"/>
      </w:pPr>
      <w:r w:rsidRPr="00637489">
        <w:t xml:space="preserve">        if (!m_nameMap.TryGetValue(middleCode.Operator, out operatorName)) {</w:t>
      </w:r>
    </w:p>
    <w:p w14:paraId="46F0DC85" w14:textId="77777777" w:rsidR="00637489" w:rsidRPr="00637489" w:rsidRDefault="00637489" w:rsidP="00637489">
      <w:pPr>
        <w:pStyle w:val="Code"/>
      </w:pPr>
      <w:r w:rsidRPr="00637489">
        <w:t xml:space="preserve">          operatorName =</w:t>
      </w:r>
    </w:p>
    <w:p w14:paraId="2148B103" w14:textId="77777777" w:rsidR="00637489" w:rsidRPr="00637489" w:rsidRDefault="00637489" w:rsidP="00637489">
      <w:pPr>
        <w:pStyle w:val="Code"/>
      </w:pPr>
      <w:r w:rsidRPr="00637489">
        <w:t xml:space="preserve">            Enum.GetName(typeof(MiddleOperator), middleCode.Operator);</w:t>
      </w:r>
    </w:p>
    <w:p w14:paraId="7CBB79A2" w14:textId="77777777" w:rsidR="00637489" w:rsidRPr="00637489" w:rsidRDefault="00637489" w:rsidP="00637489">
      <w:pPr>
        <w:pStyle w:val="Code"/>
      </w:pPr>
      <w:r w:rsidRPr="00637489">
        <w:t xml:space="preserve">        }</w:t>
      </w:r>
    </w:p>
    <w:p w14:paraId="3F3628DF" w14:textId="77777777" w:rsidR="00637489" w:rsidRPr="00637489" w:rsidRDefault="00637489" w:rsidP="00637489">
      <w:pPr>
        <w:pStyle w:val="Code"/>
      </w:pPr>
    </w:p>
    <w:p w14:paraId="1BCAD7F1" w14:textId="77777777" w:rsidR="00637489" w:rsidRPr="00637489" w:rsidRDefault="00637489" w:rsidP="00637489">
      <w:pPr>
        <w:pStyle w:val="Code"/>
      </w:pPr>
      <w:r w:rsidRPr="00637489">
        <w:t xml:space="preserve">        Symbol symbol =</w:t>
      </w:r>
    </w:p>
    <w:p w14:paraId="4FCB05BA" w14:textId="77777777" w:rsidR="00637489" w:rsidRPr="00637489" w:rsidRDefault="00637489" w:rsidP="00637489">
      <w:pPr>
        <w:pStyle w:val="Code"/>
      </w:pPr>
      <w:r w:rsidRPr="00637489">
        <w:t xml:space="preserve">          (middleCode[0] is Symbol) ? ((Symbol) middleCode[0]) :</w:t>
      </w:r>
    </w:p>
    <w:p w14:paraId="3AA78DDB" w14:textId="77777777" w:rsidR="00637489" w:rsidRPr="00637489" w:rsidRDefault="00637489" w:rsidP="00637489">
      <w:pPr>
        <w:pStyle w:val="Code"/>
      </w:pPr>
      <w:r w:rsidRPr="00637489">
        <w:t xml:space="preserve">          (middleCode[1] is Symbol) ? ((Symbol) middleCode[1]) :</w:t>
      </w:r>
    </w:p>
    <w:p w14:paraId="48F9E9DE" w14:textId="77777777" w:rsidR="00637489" w:rsidRPr="00637489" w:rsidRDefault="00637489" w:rsidP="00637489">
      <w:pPr>
        <w:pStyle w:val="Code"/>
      </w:pPr>
      <w:r w:rsidRPr="00637489">
        <w:t xml:space="preserve">          (middleCode[2] is Symbol) ? ((Symbol) middleCode[2]) : null;</w:t>
      </w:r>
    </w:p>
    <w:p w14:paraId="368DC549" w14:textId="77777777" w:rsidR="00637489" w:rsidRPr="00637489" w:rsidRDefault="00637489" w:rsidP="00637489">
      <w:pPr>
        <w:pStyle w:val="Code"/>
      </w:pPr>
    </w:p>
    <w:p w14:paraId="77D660FA" w14:textId="77777777" w:rsidR="00637489" w:rsidRPr="00637489" w:rsidRDefault="00637489" w:rsidP="00637489">
      <w:pPr>
        <w:pStyle w:val="Code"/>
      </w:pPr>
      <w:r w:rsidRPr="00637489">
        <w:t xml:space="preserve">        if (symbol != null) {</w:t>
      </w:r>
    </w:p>
    <w:p w14:paraId="43E1A2F5" w14:textId="77777777" w:rsidR="00637489" w:rsidRDefault="00637489" w:rsidP="00637489">
      <w:pPr>
        <w:pStyle w:val="Code"/>
      </w:pPr>
      <w:r w:rsidRPr="00637489">
        <w:t xml:space="preserve">          String typeName =</w:t>
      </w:r>
    </w:p>
    <w:p w14:paraId="76534064" w14:textId="647E6E43" w:rsidR="00637489" w:rsidRPr="00637489" w:rsidRDefault="00637489" w:rsidP="00637489">
      <w:pPr>
        <w:pStyle w:val="Code"/>
      </w:pPr>
      <w:r>
        <w:t xml:space="preserve">           </w:t>
      </w:r>
      <w:r w:rsidRPr="00637489">
        <w:t xml:space="preserve"> symbol.Type.IsStructOrUnion() ? "StructUnion" :</w:t>
      </w:r>
    </w:p>
    <w:p w14:paraId="72DA39FB" w14:textId="5B350189" w:rsidR="00637489" w:rsidRPr="00637489" w:rsidRDefault="00637489" w:rsidP="00637489">
      <w:pPr>
        <w:pStyle w:val="Code"/>
      </w:pPr>
      <w:r w:rsidRPr="00637489">
        <w:t xml:space="preserve">           </w:t>
      </w:r>
      <w:r>
        <w:t xml:space="preserve"> </w:t>
      </w:r>
      <w:r w:rsidRPr="00637489">
        <w:t>(symbol.Type.IsFloating() ? "Floating" : "Integral");</w:t>
      </w:r>
    </w:p>
    <w:p w14:paraId="38EF438D" w14:textId="77777777" w:rsidR="00637489" w:rsidRPr="00637489" w:rsidRDefault="00637489" w:rsidP="00637489">
      <w:pPr>
        <w:pStyle w:val="Code"/>
      </w:pPr>
      <w:r w:rsidRPr="00637489">
        <w:t xml:space="preserve">          methodInfo = GetType().GetMethod(operatorName + typeName);</w:t>
      </w:r>
    </w:p>
    <w:p w14:paraId="4DFF4B51" w14:textId="77777777" w:rsidR="00637489" w:rsidRPr="00637489" w:rsidRDefault="00637489" w:rsidP="00637489">
      <w:pPr>
        <w:pStyle w:val="Code"/>
      </w:pPr>
      <w:r w:rsidRPr="00637489">
        <w:t xml:space="preserve">        }</w:t>
      </w:r>
    </w:p>
    <w:p w14:paraId="55F94D1F" w14:textId="77777777" w:rsidR="00637489" w:rsidRPr="00637489" w:rsidRDefault="00637489" w:rsidP="00637489">
      <w:pPr>
        <w:pStyle w:val="Code"/>
      </w:pPr>
    </w:p>
    <w:p w14:paraId="58109147" w14:textId="77777777" w:rsidR="00637489" w:rsidRPr="00637489" w:rsidRDefault="00637489" w:rsidP="00637489">
      <w:pPr>
        <w:pStyle w:val="Code"/>
      </w:pPr>
      <w:r w:rsidRPr="00637489">
        <w:t xml:space="preserve">        if (methodInfo == null) {</w:t>
      </w:r>
    </w:p>
    <w:p w14:paraId="0EA223AB" w14:textId="77777777" w:rsidR="00637489" w:rsidRPr="00637489" w:rsidRDefault="00637489" w:rsidP="00637489">
      <w:pPr>
        <w:pStyle w:val="Code"/>
      </w:pPr>
      <w:r w:rsidRPr="00637489">
        <w:t xml:space="preserve">          methodInfo = GetType().GetMethod(operatorName);</w:t>
      </w:r>
    </w:p>
    <w:p w14:paraId="7D3F068C" w14:textId="77777777" w:rsidR="00637489" w:rsidRPr="00637489" w:rsidRDefault="00637489" w:rsidP="00637489">
      <w:pPr>
        <w:pStyle w:val="Code"/>
      </w:pPr>
      <w:r w:rsidRPr="00637489">
        <w:t xml:space="preserve">        }</w:t>
      </w:r>
    </w:p>
    <w:p w14:paraId="75EB283C" w14:textId="77777777" w:rsidR="00637489" w:rsidRPr="00637489" w:rsidRDefault="00637489" w:rsidP="00637489">
      <w:pPr>
        <w:pStyle w:val="Code"/>
      </w:pPr>
    </w:p>
    <w:p w14:paraId="59737DE8" w14:textId="77777777" w:rsidR="00637489" w:rsidRPr="00637489" w:rsidRDefault="00637489" w:rsidP="00637489">
      <w:pPr>
        <w:pStyle w:val="Code"/>
      </w:pPr>
      <w:r w:rsidRPr="00637489">
        <w:t xml:space="preserve">        methodInfo.Invoke(this, new object[] { middleCode, middleIndex });</w:t>
      </w:r>
    </w:p>
    <w:p w14:paraId="3EB20DB7" w14:textId="77777777" w:rsidR="00637489" w:rsidRPr="00637489" w:rsidRDefault="00637489" w:rsidP="00637489">
      <w:pPr>
        <w:pStyle w:val="Code"/>
      </w:pPr>
      <w:r w:rsidRPr="00637489">
        <w:t xml:space="preserve">      }</w:t>
      </w:r>
    </w:p>
    <w:p w14:paraId="4FC4F68D" w14:textId="77777777" w:rsidR="00637489" w:rsidRPr="00637489" w:rsidRDefault="00637489" w:rsidP="00637489">
      <w:pPr>
        <w:pStyle w:val="Code"/>
      </w:pPr>
      <w:r w:rsidRPr="00637489">
        <w:t xml:space="preserve">    }</w:t>
      </w:r>
    </w:p>
    <w:p w14:paraId="4D379628" w14:textId="649AB0B3"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lastRenderedPageBreak/>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lastRenderedPageBreak/>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3AA8E18B"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06436E">
        <w:rPr>
          <w:rStyle w:val="KeyWord0"/>
          <w:highlight w:val="white"/>
        </w:rPr>
        <w:t>Pre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06436E">
        <w:rPr>
          <w:rStyle w:val="KeyWord0"/>
          <w:highlight w:val="white"/>
        </w:rPr>
        <w:t>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77554879"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06436E">
        <w:rPr>
          <w:rStyle w:val="KeyWord0"/>
          <w:highlight w:val="white"/>
        </w:rPr>
        <w:t>Pre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3A0233E" w:rsidR="0043182A" w:rsidRPr="00903DBA" w:rsidRDefault="0043182A" w:rsidP="0043182A">
      <w:pPr>
        <w:pStyle w:val="Code"/>
        <w:rPr>
          <w:highlight w:val="white"/>
        </w:rPr>
      </w:pPr>
      <w:r w:rsidRPr="00903DBA">
        <w:rPr>
          <w:highlight w:val="white"/>
        </w:rPr>
        <w:t xml:space="preserve">    public void </w:t>
      </w:r>
      <w:r w:rsidR="0006436E">
        <w:rPr>
          <w:highlight w:val="white"/>
        </w:rPr>
        <w:t>Preall</w:t>
      </w:r>
      <w:r w:rsidRPr="00903DBA">
        <w:rPr>
          <w:highlight w:val="white"/>
        </w:rPr>
        <w:t>(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lastRenderedPageBreak/>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64B199B6"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06436E">
        <w:rPr>
          <w:rStyle w:val="KeyWord0"/>
          <w:highlight w:val="white"/>
        </w:rPr>
        <w:t>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43B9162C" w:rsidR="0043182A" w:rsidRPr="00903DBA" w:rsidRDefault="0043182A" w:rsidP="0043182A">
      <w:pPr>
        <w:pStyle w:val="Code"/>
        <w:rPr>
          <w:highlight w:val="white"/>
        </w:rPr>
      </w:pPr>
      <w:r w:rsidRPr="00903DBA">
        <w:rPr>
          <w:highlight w:val="white"/>
        </w:rPr>
        <w:t xml:space="preserve">    public void </w:t>
      </w:r>
      <w:r w:rsidR="0006436E">
        <w:rPr>
          <w:highlight w:val="white"/>
        </w:rPr>
        <w:t>Call</w:t>
      </w:r>
      <w:r w:rsidRPr="00903DBA">
        <w:rPr>
          <w:highlight w:val="white"/>
        </w:rPr>
        <w:t>(MiddleCode middleCode, int index) {</w:t>
      </w:r>
    </w:p>
    <w:p w14:paraId="4D1B1757" w14:textId="345B1765" w:rsidR="0043182A" w:rsidRPr="00903DBA" w:rsidRDefault="0043182A" w:rsidP="0043182A">
      <w:pPr>
        <w:pStyle w:val="Code"/>
        <w:rPr>
          <w:highlight w:val="white"/>
        </w:rPr>
      </w:pPr>
      <w:r w:rsidRPr="00903DBA">
        <w:rPr>
          <w:highlight w:val="white"/>
        </w:rPr>
        <w:lastRenderedPageBreak/>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lastRenderedPageBreak/>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10082920"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06436E">
        <w:rPr>
          <w:rStyle w:val="KeyWord0"/>
          <w:highlight w:val="white"/>
        </w:rPr>
        <w:t>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7693F60"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06436E">
        <w:rPr>
          <w:rStyle w:val="KeyWord0"/>
          <w:highlight w:val="white"/>
        </w:rPr>
        <w:t>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06436E">
        <w:rPr>
          <w:rStyle w:val="KeyWord0"/>
          <w:highlight w:val="white"/>
        </w:rPr>
        <w:t>Preall</w:t>
      </w:r>
      <w:r w:rsidR="00D4318D">
        <w:rPr>
          <w:rStyle w:val="KeyWord0"/>
          <w:highlight w:val="white"/>
        </w:rPr>
        <w:t>&lt;/k&gt;</w:t>
      </w:r>
      <w:r w:rsidR="007B5560" w:rsidRPr="00903DBA">
        <w:rPr>
          <w:highlight w:val="white"/>
        </w:rPr>
        <w:t xml:space="preserve"> above.</w:t>
      </w:r>
    </w:p>
    <w:p w14:paraId="3A4C9201" w14:textId="7F4F43E2" w:rsidR="00C13A3B" w:rsidRPr="00903DBA" w:rsidRDefault="00C13A3B" w:rsidP="00C13A3B">
      <w:pPr>
        <w:pStyle w:val="Code"/>
        <w:rPr>
          <w:highlight w:val="white"/>
        </w:rPr>
      </w:pPr>
      <w:r w:rsidRPr="00903DBA">
        <w:rPr>
          <w:highlight w:val="white"/>
        </w:rPr>
        <w:t xml:space="preserve">    public void </w:t>
      </w:r>
      <w:r w:rsidR="0006436E">
        <w:rPr>
          <w:highlight w:val="white"/>
        </w:rPr>
        <w:t>PostCall</w:t>
      </w:r>
      <w:r w:rsidRPr="00903DBA">
        <w:rPr>
          <w:highlight w:val="white"/>
        </w:rPr>
        <w:t>(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26D62201"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lastRenderedPageBreak/>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lastRenderedPageBreak/>
        <w:t>&lt;h3&gt;</w:t>
      </w:r>
      <w:r w:rsidRPr="00903DBA">
        <w:rPr>
          <w:highlight w:val="white"/>
        </w:rPr>
        <w:t>Loading Values into Registers</w:t>
      </w:r>
      <w:r>
        <w:rPr>
          <w:highlight w:val="white"/>
        </w:rPr>
        <w:t>&lt;/h3&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w:t>
      </w:r>
      <w:r w:rsidR="00B10950" w:rsidRPr="00903DBA">
        <w:rPr>
          <w:highlight w:val="white"/>
        </w:rPr>
        <w:lastRenderedPageBreak/>
        <w:t xml:space="preserve">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lastRenderedPageBreak/>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lastRenderedPageBreak/>
        <w:t>&lt;h3&gt;</w:t>
      </w:r>
      <w:r w:rsidRPr="00903DBA">
        <w:rPr>
          <w:highlight w:val="white"/>
        </w:rPr>
        <w:t xml:space="preserve">Return, Exit, and </w:t>
      </w:r>
      <w:r>
        <w:rPr>
          <w:highlight w:val="white"/>
        </w:rPr>
        <w:t>Jump&lt;/h3&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r w:rsidR="00B10CE1" w:rsidRPr="00B10CE1">
        <w:rPr>
          <w:rStyle w:val="KeyWord0"/>
          <w:highlight w:val="white"/>
        </w:rPr>
        <w:t>ReturnJump</w:t>
      </w:r>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r w:rsidR="00565193" w:rsidRPr="00B10CE1">
        <w:rPr>
          <w:rStyle w:val="KeyWord0"/>
          <w:highlight w:val="white"/>
        </w:rPr>
        <w:t>ReturnJump</w:t>
      </w:r>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518334D1"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Integral</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320B235C" w:rsidR="000E343D" w:rsidRPr="00903DBA" w:rsidRDefault="000E343D" w:rsidP="000E343D">
      <w:pPr>
        <w:pStyle w:val="Code"/>
        <w:rPr>
          <w:highlight w:val="white"/>
        </w:rPr>
      </w:pPr>
      <w:r w:rsidRPr="00903DBA">
        <w:rPr>
          <w:highlight w:val="white"/>
        </w:rPr>
        <w:t xml:space="preserve">    public void </w:t>
      </w:r>
      <w:r w:rsidR="00446782">
        <w:rPr>
          <w:highlight w:val="white"/>
        </w:rPr>
        <w:t>GetReturnValueIntegral</w:t>
      </w:r>
      <w:r w:rsidRPr="00903DBA">
        <w:rPr>
          <w:highlight w:val="white"/>
        </w:rPr>
        <w:t>(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546A84EA" w:rsidR="00D935A0" w:rsidRDefault="00D935A0" w:rsidP="007B4210">
      <w:pPr>
        <w:pStyle w:val="Code"/>
        <w:rPr>
          <w:highlight w:val="white"/>
        </w:rPr>
      </w:pPr>
      <w:r w:rsidRPr="00903DBA">
        <w:rPr>
          <w:highlight w:val="white"/>
        </w:rPr>
        <w:t xml:space="preserve">    }</w:t>
      </w:r>
    </w:p>
    <w:p w14:paraId="1579E97D" w14:textId="75373E72" w:rsidR="00446782" w:rsidRPr="00903DBA" w:rsidRDefault="00446782" w:rsidP="00446782">
      <w:pPr>
        <w:rPr>
          <w:highlight w:val="white"/>
        </w:rPr>
      </w:pPr>
      <w:r>
        <w:rPr>
          <w:highlight w:val="white"/>
        </w:rPr>
        <w:t>The &lt;k&gt;</w:t>
      </w:r>
      <w:r w:rsidRPr="00746B27">
        <w:rPr>
          <w:rStyle w:val="KeyWord0"/>
          <w:highlight w:val="white"/>
        </w:rPr>
        <w:t>StackTop</w:t>
      </w:r>
      <w:r>
        <w:rPr>
          <w:highlight w:val="white"/>
        </w:rPr>
        <w:t>&lt;/k&gt; met</w:t>
      </w:r>
      <w:r w:rsidR="00746B27">
        <w:rPr>
          <w:highlight w:val="white"/>
        </w:rPr>
        <w:t>hod</w:t>
      </w:r>
      <w:r>
        <w:rPr>
          <w:highlight w:val="white"/>
        </w:rPr>
        <w:t xml:space="preserve"> </w:t>
      </w:r>
      <w:r w:rsidR="0011136A">
        <w:rPr>
          <w:highlight w:val="white"/>
        </w:rPr>
        <w:t>adds code for marking the start of the call stack of the execution.</w:t>
      </w:r>
    </w:p>
    <w:p w14:paraId="6DB39947" w14:textId="77777777" w:rsidR="00446782" w:rsidRPr="00446782" w:rsidRDefault="00446782" w:rsidP="00446782">
      <w:pPr>
        <w:pStyle w:val="Code"/>
      </w:pPr>
      <w:r w:rsidRPr="00446782">
        <w:t xml:space="preserve">    public void StackTop(MiddleCode middleCode, int middleIndex) {</w:t>
      </w:r>
    </w:p>
    <w:p w14:paraId="1E0C3241" w14:textId="77777777" w:rsidR="00446782" w:rsidRPr="00446782" w:rsidRDefault="00446782" w:rsidP="00446782">
      <w:pPr>
        <w:pStyle w:val="Code"/>
      </w:pPr>
      <w:r w:rsidRPr="00446782">
        <w:t xml:space="preserve">      Symbol symbol = (Symbol) middleCode[0];</w:t>
      </w:r>
    </w:p>
    <w:p w14:paraId="54F0AC06" w14:textId="77777777" w:rsidR="00446782" w:rsidRPr="00446782" w:rsidRDefault="00446782" w:rsidP="00446782">
      <w:pPr>
        <w:pStyle w:val="Code"/>
      </w:pPr>
      <w:r w:rsidRPr="00446782">
        <w:t xml:space="preserve">      Track track = new(symbol);</w:t>
      </w:r>
    </w:p>
    <w:p w14:paraId="300435CD" w14:textId="77777777" w:rsidR="00446782" w:rsidRPr="00446782" w:rsidRDefault="00446782" w:rsidP="00446782">
      <w:pPr>
        <w:pStyle w:val="Code"/>
      </w:pPr>
      <w:r w:rsidRPr="00446782">
        <w:t xml:space="preserve">      m_trackMap.Add(symbol, track);</w:t>
      </w:r>
    </w:p>
    <w:p w14:paraId="2C90C839" w14:textId="77777777" w:rsidR="00446782" w:rsidRPr="00446782" w:rsidRDefault="00446782" w:rsidP="00446782">
      <w:pPr>
        <w:pStyle w:val="Code"/>
      </w:pPr>
      <w:r w:rsidRPr="00446782">
        <w:t xml:space="preserve">      AddAssemblyCode(AssemblyOperator.mov, track, Linker.StackStart);</w:t>
      </w:r>
    </w:p>
    <w:p w14:paraId="495E08E0" w14:textId="77777777" w:rsidR="00446782" w:rsidRPr="00446782" w:rsidRDefault="00446782" w:rsidP="00446782">
      <w:pPr>
        <w:pStyle w:val="Code"/>
      </w:pPr>
      <w:r w:rsidRPr="00446782">
        <w:t xml:space="preserve">    }</w:t>
      </w:r>
    </w:p>
    <w:p w14:paraId="37874EDE" w14:textId="77777777" w:rsidR="00446782" w:rsidRPr="00446782" w:rsidRDefault="00446782" w:rsidP="00446782">
      <w:pPr>
        <w:pStyle w:val="Code"/>
      </w:pP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46B15409" w14:textId="77777777" w:rsidR="0017436E" w:rsidRDefault="0017436E" w:rsidP="0088021F">
      <w:pPr>
        <w:rPr>
          <w:highlight w:val="white"/>
        </w:rPr>
      </w:pPr>
    </w:p>
    <w:p w14:paraId="02D80154" w14:textId="2FC2E3FF" w:rsidR="00752B1A" w:rsidRDefault="00752B1A" w:rsidP="00752B1A">
      <w:pPr>
        <w:rPr>
          <w:highlight w:val="white"/>
        </w:rPr>
      </w:pPr>
      <w:r>
        <w:rPr>
          <w:highlight w:val="white"/>
        </w:rPr>
        <w:t>The &lt;k&gt;</w:t>
      </w:r>
      <w:r w:rsidR="002B1F27">
        <w:rPr>
          <w:rStyle w:val="KeyWord0"/>
          <w:highlight w:val="white"/>
        </w:rPr>
        <w:t>m_interruptSet</w:t>
      </w:r>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r w:rsidR="0006436E">
        <w:rPr>
          <w:rStyle w:val="KeyWord0"/>
          <w:highlight w:val="white"/>
        </w:rPr>
        <w:t>AssignRegister</w:t>
      </w:r>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62F8C65"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06436E">
        <w:rPr>
          <w:rStyle w:val="KeyWord0"/>
          <w:highlight w:val="white"/>
        </w:rPr>
        <w:t>Assign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06436E">
        <w:rPr>
          <w:rStyle w:val="KeyWord0"/>
          <w:highlight w:val="white"/>
        </w:rPr>
        <w:t>Carry</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1DB86DB9" w:rsidR="002F1704" w:rsidRPr="00903DBA" w:rsidRDefault="002F1704" w:rsidP="002F1704">
      <w:pPr>
        <w:pStyle w:val="Code"/>
        <w:rPr>
          <w:highlight w:val="white"/>
        </w:rPr>
      </w:pPr>
      <w:r w:rsidRPr="00903DBA">
        <w:rPr>
          <w:highlight w:val="white"/>
        </w:rPr>
        <w:t xml:space="preserve">    public void </w:t>
      </w:r>
      <w:r w:rsidR="0006436E">
        <w:rPr>
          <w:highlight w:val="white"/>
        </w:rPr>
        <w:t>AssignRegister</w:t>
      </w:r>
      <w:r w:rsidRPr="00903DBA">
        <w:rPr>
          <w:highlight w:val="white"/>
        </w:rPr>
        <w:t>(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lastRenderedPageBreak/>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45CF064B"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06436E">
        <w:rPr>
          <w:rStyle w:val="KeyWord0"/>
          <w:highlight w:val="white"/>
        </w:rPr>
        <w:t>Carry</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27484DC3" w:rsidR="002F1704" w:rsidRPr="00903DBA" w:rsidRDefault="002F1704" w:rsidP="002F1704">
      <w:pPr>
        <w:pStyle w:val="Code"/>
        <w:rPr>
          <w:highlight w:val="white"/>
        </w:rPr>
      </w:pPr>
      <w:r w:rsidRPr="00903DBA">
        <w:rPr>
          <w:highlight w:val="white"/>
        </w:rPr>
        <w:t xml:space="preserve">    public void </w:t>
      </w:r>
      <w:r w:rsidR="0006436E">
        <w:rPr>
          <w:highlight w:val="white"/>
        </w:rPr>
        <w:t>Carry</w:t>
      </w:r>
      <w:r w:rsidRPr="00903DBA">
        <w:rPr>
          <w:highlight w:val="white"/>
        </w:rPr>
        <w:t>(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ACA14EC" w:rsidR="002F1704" w:rsidRPr="00903DBA" w:rsidRDefault="002F1704" w:rsidP="002F1704">
      <w:pPr>
        <w:pStyle w:val="Code"/>
        <w:rPr>
          <w:highlight w:val="white"/>
        </w:rPr>
      </w:pPr>
      <w:r w:rsidRPr="00903DBA">
        <w:rPr>
          <w:highlight w:val="white"/>
        </w:rPr>
        <w:t xml:space="preserve">    public void </w:t>
      </w:r>
      <w:r w:rsidR="0006436E">
        <w:rPr>
          <w:highlight w:val="white"/>
        </w:rPr>
        <w:t>JumpRegister</w:t>
      </w:r>
      <w:r w:rsidRPr="00903DBA">
        <w:rPr>
          <w:highlight w:val="white"/>
        </w:rPr>
        <w:t>(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lastRenderedPageBreak/>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1D805EC7" w:rsidR="00BB28B4" w:rsidRPr="00903DBA" w:rsidRDefault="00BB28B4" w:rsidP="00BB28B4">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05666D83" w:rsidR="00285CAD" w:rsidRPr="00903DBA" w:rsidRDefault="00285CAD" w:rsidP="00285CAD">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645478B5"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9D3238">
        <w:rPr>
          <w:rStyle w:val="KeyWord0"/>
          <w:highlight w:val="white"/>
        </w:rPr>
        <w:t>AssignIntegral</w:t>
      </w:r>
      <w:r w:rsidR="00421336">
        <w:rPr>
          <w:rStyle w:val="KeyWord0"/>
          <w:highlight w:val="white"/>
        </w:rPr>
        <w:t>&lt;/k&gt;</w:t>
      </w:r>
      <w:r w:rsidR="00421336">
        <w:rPr>
          <w:highlight w:val="white"/>
        </w:rPr>
        <w:t xml:space="preserve"> as </w:t>
      </w:r>
      <w:r w:rsidR="00421336">
        <w:rPr>
          <w:rStyle w:val="KeyWord0"/>
          <w:highlight w:val="white"/>
        </w:rPr>
        <w:t>&lt;k&gt;</w:t>
      </w:r>
      <w:r w:rsidR="00446782">
        <w:rPr>
          <w:rStyle w:val="KeyWord0"/>
          <w:highlight w:val="white"/>
        </w:rPr>
        <w:t>ParameterIntegral</w:t>
      </w:r>
      <w:r w:rsidR="00421336">
        <w:rPr>
          <w:rStyle w:val="KeyWord0"/>
          <w:highlight w:val="white"/>
        </w:rPr>
        <w:t>&lt;/k&gt;</w:t>
      </w:r>
      <w:r w:rsidR="00421336" w:rsidRPr="00903DBA">
        <w:rPr>
          <w:highlight w:val="white"/>
        </w:rPr>
        <w:t xml:space="preserve"> </w:t>
      </w:r>
      <w:r w:rsidR="00421336">
        <w:rPr>
          <w:highlight w:val="white"/>
        </w:rPr>
        <w:t>below.</w:t>
      </w:r>
    </w:p>
    <w:p w14:paraId="6859A9EF" w14:textId="2148E7A6"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59155435"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46C302B" w:rsidR="002F73EF" w:rsidRPr="00903DBA" w:rsidRDefault="00D4318D" w:rsidP="002F73EF">
      <w:pPr>
        <w:rPr>
          <w:highlight w:val="white"/>
        </w:rPr>
      </w:pPr>
      <w:r>
        <w:rPr>
          <w:rStyle w:val="KeyWord0"/>
          <w:highlight w:val="white"/>
        </w:rPr>
        <w:t>&lt;k&gt;</w:t>
      </w:r>
      <w:r w:rsidR="00446782">
        <w:rPr>
          <w:rStyle w:val="KeyWord0"/>
          <w:highlight w:val="white"/>
        </w:rPr>
        <w:t>ParameterIntegral</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009D3238">
        <w:rPr>
          <w:rStyle w:val="KeyWord0"/>
          <w:highlight w:val="white"/>
        </w:rPr>
        <w:t>AssignIntegral</w:t>
      </w:r>
      <w:r>
        <w:rPr>
          <w:rStyle w:val="KeyWord0"/>
          <w:highlight w:val="white"/>
        </w:rPr>
        <w:t>&lt;/k&gt;</w:t>
      </w:r>
      <w:r w:rsidR="002F73EF" w:rsidRPr="00903DBA">
        <w:rPr>
          <w:highlight w:val="white"/>
        </w:rPr>
        <w:t>.</w:t>
      </w:r>
    </w:p>
    <w:p w14:paraId="6EE56767" w14:textId="008E75A3" w:rsidR="002F73EF" w:rsidRPr="00903DBA" w:rsidRDefault="002F73EF" w:rsidP="002F73EF">
      <w:pPr>
        <w:pStyle w:val="Code"/>
        <w:rPr>
          <w:highlight w:val="white"/>
        </w:rPr>
      </w:pPr>
      <w:r w:rsidRPr="00903DBA">
        <w:rPr>
          <w:highlight w:val="white"/>
        </w:rPr>
        <w:t xml:space="preserve">    public void </w:t>
      </w:r>
      <w:r w:rsidR="00446782">
        <w:rPr>
          <w:highlight w:val="white"/>
        </w:rPr>
        <w:t>ParameterIntegral</w:t>
      </w:r>
      <w:r w:rsidRPr="00903DBA">
        <w:rPr>
          <w:highlight w:val="white"/>
        </w:rPr>
        <w:t>(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546F5CF7"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2D54701" w:rsidR="002F73EF" w:rsidRPr="00903DBA" w:rsidRDefault="002F73EF" w:rsidP="002F73EF">
      <w:pPr>
        <w:rPr>
          <w:highlight w:val="white"/>
        </w:rPr>
      </w:pPr>
      <w:r w:rsidRPr="00903DBA">
        <w:rPr>
          <w:highlight w:val="white"/>
        </w:rPr>
        <w:lastRenderedPageBreak/>
        <w:t>The</w:t>
      </w:r>
      <w:r w:rsidR="001440EC">
        <w:rPr>
          <w:highlight w:val="white"/>
        </w:rPr>
        <w:t xml:space="preserve"> second</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9D3238">
        <w:rPr>
          <w:rStyle w:val="KeyWord0"/>
          <w:highlight w:val="white"/>
        </w:rPr>
        <w:t>AssignIntegral</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446782">
        <w:rPr>
          <w:rStyle w:val="KeyWord0"/>
          <w:highlight w:val="white"/>
        </w:rPr>
        <w:t>ParameterIntegral</w:t>
      </w:r>
      <w:r w:rsidR="00D4318D">
        <w:rPr>
          <w:rStyle w:val="KeyWord0"/>
          <w:highlight w:val="white"/>
        </w:rPr>
        <w:t>&lt;/k&gt;</w:t>
      </w:r>
      <w:r w:rsidR="00994643">
        <w:rPr>
          <w:highlight w:val="white"/>
        </w:rPr>
        <w:t xml:space="preserve"> above.</w:t>
      </w:r>
    </w:p>
    <w:p w14:paraId="090ADDBC" w14:textId="6D1976BD"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lastRenderedPageBreak/>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h3&gt;</w:t>
      </w:r>
      <w:r w:rsidRPr="00903DBA">
        <w:rPr>
          <w:highlight w:val="white"/>
        </w:rPr>
        <w:t>Unary Integral Operations</w:t>
      </w:r>
      <w:r>
        <w:rPr>
          <w:highlight w:val="white"/>
        </w:rPr>
        <w:t>&lt;/h3&gt;</w:t>
      </w:r>
      <w:bookmarkEnd w:id="529"/>
    </w:p>
    <w:p w14:paraId="49A1B40C" w14:textId="58CBF3E3" w:rsidR="00E93F4C" w:rsidRDefault="00184AA8" w:rsidP="00184AA8">
      <w:pPr>
        <w:rPr>
          <w:highlight w:val="white"/>
        </w:rPr>
      </w:pPr>
      <w:r w:rsidRPr="00903DBA">
        <w:rPr>
          <w:highlight w:val="white"/>
        </w:rPr>
        <w:t xml:space="preserve">Th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722E4C">
        <w:rPr>
          <w:highlight w:val="white"/>
        </w:rPr>
        <w:t xml:space="preserve">, </w:t>
      </w:r>
      <w:r w:rsidR="00E93F4C">
        <w:rPr>
          <w:highlight w:val="white"/>
        </w:rPr>
        <w:t xml:space="preserve">sinc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A003777" w:rsidR="00184AA8" w:rsidRPr="00903DBA" w:rsidRDefault="00184AA8" w:rsidP="00184AA8">
      <w:pPr>
        <w:rPr>
          <w:highlight w:val="white"/>
        </w:rPr>
      </w:pPr>
      <w:r w:rsidRPr="00903DBA">
        <w:rPr>
          <w:highlight w:val="white"/>
        </w:rPr>
        <w:lastRenderedPageBreak/>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a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3775714A"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ith the operator and the operands.</w:t>
      </w:r>
    </w:p>
    <w:p w14:paraId="27388A34" w14:textId="0CB92F6E"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0F09FD07" w:rsidR="00184AA8" w:rsidRPr="00903DBA" w:rsidRDefault="00184AA8" w:rsidP="00184AA8">
      <w:pPr>
        <w:pStyle w:val="Code"/>
        <w:rPr>
          <w:highlight w:val="white"/>
        </w:rPr>
      </w:pPr>
      <w:r w:rsidRPr="00903DBA">
        <w:rPr>
          <w:highlight w:val="white"/>
        </w:rPr>
        <w:t xml:space="preserve">      </w:t>
      </w:r>
      <w:r w:rsidR="00446782">
        <w:rPr>
          <w:highlight w:val="white"/>
        </w:rPr>
        <w:t>UnaryIntegral</w:t>
      </w:r>
      <w:r w:rsidRPr="00903DBA">
        <w:rPr>
          <w:highlight w:val="white"/>
        </w:rPr>
        <w:t>(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C3E0A3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Pr>
          <w:highlight w:val="white"/>
        </w:rPr>
        <w:t xml:space="preserve">is called by, among others, </w:t>
      </w:r>
      <w:r w:rsidR="00D4318D">
        <w:rPr>
          <w:rStyle w:val="KeyWord0"/>
          <w:highlight w:val="white"/>
        </w:rPr>
        <w:t>&lt;k&gt;</w:t>
      </w:r>
      <w:r w:rsidR="0006436E">
        <w:rPr>
          <w:rStyle w:val="KeyWord0"/>
          <w:highlight w:val="white"/>
        </w:rPr>
        <w:t>MultiplyIntegral</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40D933F6"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lastRenderedPageBreak/>
        <w:t>&lt;h3&gt;</w:t>
      </w:r>
      <w:r w:rsidRPr="00903DBA">
        <w:rPr>
          <w:highlight w:val="white"/>
        </w:rPr>
        <w:t>Integral Binary</w:t>
      </w:r>
      <w:r>
        <w:rPr>
          <w:highlight w:val="white"/>
        </w:rPr>
        <w:t>&lt;/h3&gt;</w:t>
      </w:r>
      <w:bookmarkEnd w:id="530"/>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41EE0189"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with the operator and the operands.</w:t>
      </w:r>
    </w:p>
    <w:p w14:paraId="6107D74D" w14:textId="2629229E"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157476B7"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C92612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Integral</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in the operands ar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AABC4FB" w:rsidR="002F73EF" w:rsidRPr="00903DBA" w:rsidRDefault="002F73EF" w:rsidP="002F73EF">
      <w:pPr>
        <w:pStyle w:val="Code"/>
        <w:rPr>
          <w:highlight w:val="white"/>
        </w:rPr>
      </w:pPr>
      <w:r w:rsidRPr="00903DBA">
        <w:rPr>
          <w:highlight w:val="white"/>
        </w:rPr>
        <w:t xml:space="preserve">    public void </w:t>
      </w:r>
      <w:r w:rsidR="00446782">
        <w:rPr>
          <w:highlight w:val="white"/>
        </w:rPr>
        <w:t>RelationIntegral</w:t>
      </w:r>
      <w:r w:rsidRPr="00903DBA">
        <w:rPr>
          <w:highlight w:val="white"/>
        </w:rPr>
        <w:t>(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0D9C6F4A"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336B7"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20029147"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lastRenderedPageBreak/>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121115">
        <w:rPr>
          <w:highlight w:val="white"/>
        </w:rPr>
        <w:t>S</w:t>
      </w:r>
      <w:r w:rsidR="00BD7BEC">
        <w:rPr>
          <w:highlight w:val="white"/>
        </w:rPr>
        <w:t>imilar to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lastRenderedPageBreak/>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lastRenderedPageBreak/>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11D8A86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we have to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180F3E49"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5E0632CC" w:rsidR="003B4156" w:rsidRPr="00903DBA" w:rsidRDefault="003B4156" w:rsidP="003B4156">
      <w:pPr>
        <w:pStyle w:val="Code"/>
        <w:rPr>
          <w:highlight w:val="white"/>
        </w:rPr>
      </w:pPr>
      <w:r w:rsidRPr="00903DBA">
        <w:rPr>
          <w:highlight w:val="white"/>
        </w:rPr>
        <w:t xml:space="preserve">    public void </w:t>
      </w:r>
      <w:r w:rsidR="0006436E">
        <w:rPr>
          <w:highlight w:val="white"/>
        </w:rPr>
        <w:t>MultiplyIntegral</w:t>
      </w:r>
      <w:r w:rsidRPr="00903DBA">
        <w:rPr>
          <w:highlight w:val="white"/>
        </w:rPr>
        <w:t>(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lastRenderedPageBreak/>
        <w:t xml:space="preserve">      AddAssemblyCode(AssemblyOperator.xor, zeroTrack, zeroTrack);</w:t>
      </w:r>
    </w:p>
    <w:p w14:paraId="1FFA340F" w14:textId="2EFCEEBF"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5263C183" w:rsidR="003B4156" w:rsidRPr="00903DBA" w:rsidRDefault="003B4156" w:rsidP="003B4156">
      <w:pPr>
        <w:pStyle w:val="Code"/>
        <w:rPr>
          <w:highlight w:val="white"/>
        </w:rPr>
      </w:pPr>
      <w:r w:rsidRPr="00903DBA">
        <w:rPr>
          <w:highlight w:val="white"/>
        </w:rPr>
        <w:t xml:space="preserve">      </w:t>
      </w:r>
      <w:r w:rsidR="00446782">
        <w:rPr>
          <w:highlight w:val="white"/>
        </w:rPr>
        <w:t>UnaryIntegral</w:t>
      </w:r>
      <w:r w:rsidRPr="00903DBA">
        <w:rPr>
          <w:highlight w:val="white"/>
        </w:rPr>
        <w:t>(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lastRenderedPageBreak/>
        <w:t>&lt;h3&gt;</w:t>
      </w:r>
      <w:r w:rsidRPr="00903DBA">
        <w:rPr>
          <w:highlight w:val="white"/>
        </w:rPr>
        <w:t>Case</w:t>
      </w:r>
      <w:r>
        <w:rPr>
          <w:highlight w:val="white"/>
        </w:rPr>
        <w:t>&lt;/h3&gt;</w:t>
      </w:r>
      <w:bookmarkEnd w:id="532"/>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the value of the switch symbol into a register, and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lastRenderedPageBreak/>
        <w:t>&lt;h3&gt;</w:t>
      </w:r>
      <w:r w:rsidRPr="0060539D">
        <w:rPr>
          <w:highlight w:val="white"/>
        </w:rPr>
        <w:t>Floating Binary</w:t>
      </w:r>
      <w:r>
        <w:rPr>
          <w:highlight w:val="white"/>
        </w:rPr>
        <w:t>&lt;/h3&gt;</w:t>
      </w:r>
      <w:bookmarkEnd w:id="534"/>
    </w:p>
    <w:p w14:paraId="7862C5D9" w14:textId="7DCEEC9C"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22B53303"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446782">
        <w:rPr>
          <w:rStyle w:val="KeyWord0"/>
          <w:highlight w:val="white"/>
        </w:rPr>
        <w:t>UnaryFloating</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2D0E54BA" w:rsidR="00F33F0D" w:rsidRPr="00903DBA" w:rsidRDefault="00F33F0D" w:rsidP="00F33F0D">
      <w:pPr>
        <w:pStyle w:val="Code"/>
        <w:rPr>
          <w:highlight w:val="white"/>
        </w:rPr>
      </w:pPr>
      <w:r w:rsidRPr="00903DBA">
        <w:rPr>
          <w:highlight w:val="white"/>
        </w:rPr>
        <w:t xml:space="preserve">    public void </w:t>
      </w:r>
      <w:r w:rsidR="00446782">
        <w:rPr>
          <w:highlight w:val="white"/>
        </w:rPr>
        <w:t>UnaryFloating</w:t>
      </w:r>
      <w:r w:rsidRPr="00903DBA">
        <w:rPr>
          <w:highlight w:val="white"/>
        </w:rPr>
        <w:t>(MiddleCode middleCode</w:t>
      </w:r>
      <w:r w:rsidR="0013234C">
        <w:rPr>
          <w:highlight w:val="white"/>
        </w:rPr>
        <w:t>, int middleIndex</w:t>
      </w:r>
      <w:r w:rsidRPr="00903DBA">
        <w:rPr>
          <w:highlight w:val="white"/>
        </w:rPr>
        <w:t>)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3D1B2BB3"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06436E">
        <w:rPr>
          <w:rStyle w:val="KeyWord0"/>
          <w:highlight w:val="white"/>
        </w:rPr>
        <w:t>BinaryFloating</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5EF5E8" w:rsidR="00CF4437" w:rsidRDefault="00CF4437" w:rsidP="00CF4437">
      <w:pPr>
        <w:pStyle w:val="Code"/>
        <w:rPr>
          <w:highlight w:val="white"/>
        </w:rPr>
      </w:pPr>
      <w:r w:rsidRPr="00903DBA">
        <w:rPr>
          <w:highlight w:val="white"/>
        </w:rPr>
        <w:t xml:space="preserve">    public void </w:t>
      </w:r>
      <w:r w:rsidR="0006436E">
        <w:rPr>
          <w:highlight w:val="white"/>
        </w:rPr>
        <w:t>BinaryFloating</w:t>
      </w:r>
      <w:r w:rsidRPr="00903DBA">
        <w:rPr>
          <w:highlight w:val="white"/>
        </w:rPr>
        <w:t>(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29CFF8B1" w:rsidR="00CF4437" w:rsidRDefault="00CF4437" w:rsidP="00CF4437">
      <w:pPr>
        <w:pStyle w:val="Code"/>
        <w:rPr>
          <w:highlight w:val="white"/>
        </w:rPr>
      </w:pPr>
      <w:r w:rsidRPr="00903DBA">
        <w:rPr>
          <w:highlight w:val="white"/>
        </w:rPr>
        <w:t xml:space="preserve">    }</w:t>
      </w:r>
    </w:p>
    <w:p w14:paraId="2A846BA1" w14:textId="497ADC0D" w:rsidR="0013234C" w:rsidRDefault="001F77A9" w:rsidP="0013234C">
      <w:pPr>
        <w:rPr>
          <w:highlight w:val="white"/>
        </w:rPr>
      </w:pPr>
      <w:r>
        <w:rPr>
          <w:highlight w:val="white"/>
        </w:rPr>
        <w:t>The &lt;k&gt;</w:t>
      </w:r>
      <w:r w:rsidRPr="001F77A9">
        <w:rPr>
          <w:rStyle w:val="KeyWord0"/>
        </w:rPr>
        <w:t>MultiplyFloating</w:t>
      </w:r>
      <w:r>
        <w:t>&lt;/k&gt; method simply calls &lt;b&gt;</w:t>
      </w:r>
      <w:r w:rsidRPr="001F77A9">
        <w:rPr>
          <w:rStyle w:val="KeyWord0"/>
          <w:highlight w:val="white"/>
        </w:rPr>
        <w:t>BinaryFloating</w:t>
      </w:r>
      <w:r>
        <w:rPr>
          <w:highlight w:val="white"/>
        </w:rPr>
        <w:t xml:space="preserve">&lt;/k&gt;. It has been include to match </w:t>
      </w:r>
      <w:r>
        <w:rPr>
          <w:highlight w:val="white"/>
        </w:rPr>
        <w:t xml:space="preserve"> &lt;k&gt;</w:t>
      </w:r>
      <w:r w:rsidRPr="001F77A9">
        <w:rPr>
          <w:rStyle w:val="KeyWord0"/>
        </w:rPr>
        <w:t>Multiply</w:t>
      </w:r>
      <w:r>
        <w:rPr>
          <w:rStyle w:val="KeyWord0"/>
        </w:rPr>
        <w:t>Integral</w:t>
      </w:r>
      <w:r>
        <w:t xml:space="preserve">&lt;/k&gt; </w:t>
      </w:r>
      <w:r>
        <w:t xml:space="preserve">and </w:t>
      </w:r>
      <w:r>
        <w:t>&lt;b&gt;</w:t>
      </w:r>
      <w:r w:rsidRPr="001F77A9">
        <w:rPr>
          <w:rStyle w:val="KeyWord0"/>
          <w:highlight w:val="white"/>
        </w:rPr>
        <w:t>Binary</w:t>
      </w:r>
      <w:r>
        <w:rPr>
          <w:rStyle w:val="KeyWord0"/>
          <w:highlight w:val="white"/>
        </w:rPr>
        <w:t>Integral</w:t>
      </w:r>
      <w:r>
        <w:rPr>
          <w:highlight w:val="white"/>
        </w:rPr>
        <w:t>&lt;/k&gt;.</w:t>
      </w:r>
    </w:p>
    <w:p w14:paraId="79A28826" w14:textId="77777777" w:rsidR="0013234C" w:rsidRPr="0013234C" w:rsidRDefault="0013234C" w:rsidP="0013234C">
      <w:pPr>
        <w:pStyle w:val="Code"/>
      </w:pPr>
      <w:r w:rsidRPr="0013234C">
        <w:t xml:space="preserve">    public void MultiplyFloating(MiddleCode middleCode, int middleIndex) {</w:t>
      </w:r>
    </w:p>
    <w:p w14:paraId="6B4E1489" w14:textId="77777777" w:rsidR="0013234C" w:rsidRPr="0013234C" w:rsidRDefault="0013234C" w:rsidP="0013234C">
      <w:pPr>
        <w:pStyle w:val="Code"/>
      </w:pPr>
      <w:r w:rsidRPr="0013234C">
        <w:t xml:space="preserve">      BinaryFloating(middleCode, middleIndex);</w:t>
      </w:r>
    </w:p>
    <w:p w14:paraId="2D76B9FE" w14:textId="77777777" w:rsidR="0013234C" w:rsidRPr="0013234C" w:rsidRDefault="0013234C" w:rsidP="0013234C">
      <w:pPr>
        <w:pStyle w:val="Code"/>
      </w:pPr>
      <w:r w:rsidRPr="0013234C">
        <w:t xml:space="preserve">    }</w:t>
      </w:r>
    </w:p>
    <w:p w14:paraId="6B86C5CA" w14:textId="18ED3D37"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446782">
        <w:rPr>
          <w:rStyle w:val="KeyWord0"/>
          <w:highlight w:val="white"/>
        </w:rPr>
        <w:t>ParameterFloating</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4D0F3B29" w:rsidR="00372133" w:rsidRPr="00903DBA" w:rsidRDefault="00372133" w:rsidP="00372133">
      <w:pPr>
        <w:pStyle w:val="Code"/>
        <w:rPr>
          <w:highlight w:val="white"/>
        </w:rPr>
      </w:pPr>
      <w:r w:rsidRPr="00903DBA">
        <w:rPr>
          <w:highlight w:val="white"/>
        </w:rPr>
        <w:t xml:space="preserve">    public void </w:t>
      </w:r>
      <w:r w:rsidR="00446782">
        <w:rPr>
          <w:highlight w:val="white"/>
        </w:rPr>
        <w:t>ParameterFloating</w:t>
      </w:r>
      <w:r w:rsidRPr="00903DBA">
        <w:rPr>
          <w:highlight w:val="white"/>
        </w:rPr>
        <w:t>(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lastRenderedPageBreak/>
        <w:t>&lt;h3&gt;</w:t>
      </w:r>
      <w:r w:rsidRPr="0060539D">
        <w:rPr>
          <w:highlight w:val="white"/>
        </w:rPr>
        <w:t>Floating Relation</w:t>
      </w:r>
      <w:r>
        <w:rPr>
          <w:highlight w:val="white"/>
        </w:rPr>
        <w:t>&lt;/h3&gt;</w:t>
      </w:r>
      <w:bookmarkEnd w:id="535"/>
    </w:p>
    <w:p w14:paraId="6227BE04" w14:textId="7112AB31"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Floating</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9AD8707" w:rsidR="00924172" w:rsidRDefault="00924172" w:rsidP="00924172">
      <w:pPr>
        <w:pStyle w:val="Code"/>
        <w:rPr>
          <w:highlight w:val="white"/>
        </w:rPr>
      </w:pPr>
      <w:r w:rsidRPr="00903DBA">
        <w:rPr>
          <w:highlight w:val="white"/>
        </w:rPr>
        <w:t xml:space="preserve">    public void </w:t>
      </w:r>
      <w:r w:rsidR="00446782">
        <w:rPr>
          <w:highlight w:val="white"/>
        </w:rPr>
        <w:t>RelationFloating</w:t>
      </w:r>
      <w:r w:rsidRPr="00903DBA">
        <w:rPr>
          <w:highlight w:val="white"/>
        </w:rPr>
        <w:t>(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lastRenderedPageBreak/>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lastRenderedPageBreak/>
        <w:t>The &lt;k&gt;</w:t>
      </w:r>
      <w:r w:rsidRPr="00B658E0">
        <w:rPr>
          <w:rStyle w:val="KeyWord0"/>
          <w:highlight w:val="white"/>
        </w:rPr>
        <w:t>AddStaticContainer</w:t>
      </w:r>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r w:rsidR="00FA5F7B" w:rsidRPr="00B658E0">
        <w:rPr>
          <w:rStyle w:val="KeyWord0"/>
          <w:highlight w:val="white"/>
        </w:rPr>
        <w:t>AddStaticContainer</w:t>
      </w:r>
      <w:r w:rsidR="00FA5F7B">
        <w:rPr>
          <w:highlight w:val="white"/>
        </w:rPr>
        <w:t>&lt;/k&gt; above,</w:t>
      </w:r>
      <w:r w:rsidR="001E4841" w:rsidRPr="00903DBA">
        <w:rPr>
          <w:highlight w:val="white"/>
        </w:rPr>
        <w:t xml:space="preserve"> simply </w:t>
      </w:r>
      <w:r w:rsidR="009845E6" w:rsidRPr="00903DBA">
        <w:rPr>
          <w:highlight w:val="white"/>
        </w:rPr>
        <w:t xml:space="preserve">because we have to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B6495C3" w:rsidR="005B3B4D" w:rsidRPr="00903DBA" w:rsidRDefault="005B3B4D" w:rsidP="005B3B4D">
      <w:pPr>
        <w:pStyle w:val="Code"/>
        <w:rPr>
          <w:highlight w:val="white"/>
        </w:rPr>
      </w:pPr>
      <w:r w:rsidRPr="00903DBA">
        <w:rPr>
          <w:highlight w:val="white"/>
        </w:rPr>
        <w:t xml:space="preserve">    public void </w:t>
      </w:r>
      <w:r w:rsidR="0006436E">
        <w:rPr>
          <w:highlight w:val="white"/>
        </w:rPr>
        <w:t>AssignInitSize</w:t>
      </w:r>
      <w:r w:rsidRPr="00903DBA">
        <w:rPr>
          <w:highlight w:val="white"/>
        </w:rPr>
        <w: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60956FE" w:rsidR="0000671F" w:rsidRPr="00903DBA" w:rsidRDefault="0000671F" w:rsidP="0000671F">
      <w:pPr>
        <w:rPr>
          <w:highlight w:val="white"/>
        </w:rPr>
      </w:pPr>
      <w:r w:rsidRPr="00903DBA">
        <w:rPr>
          <w:highlight w:val="white"/>
        </w:rPr>
        <w:t xml:space="preserve">The </w:t>
      </w:r>
      <w:r>
        <w:rPr>
          <w:rStyle w:val="KeyWord0"/>
          <w:highlight w:val="white"/>
        </w:rPr>
        <w:t>&lt;k&gt;</w:t>
      </w:r>
      <w:r w:rsidR="009D3238">
        <w:rPr>
          <w:rStyle w:val="KeyWord0"/>
          <w:highlight w:val="white"/>
        </w:rPr>
        <w:t>Assign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18A127B" w:rsidR="005B3B4D" w:rsidRPr="00903DBA" w:rsidRDefault="005B3B4D" w:rsidP="005B3B4D">
      <w:pPr>
        <w:pStyle w:val="Code"/>
        <w:rPr>
          <w:highlight w:val="white"/>
        </w:rPr>
      </w:pPr>
      <w:r w:rsidRPr="00903DBA">
        <w:rPr>
          <w:highlight w:val="white"/>
        </w:rPr>
        <w:t xml:space="preserve">    public void </w:t>
      </w:r>
      <w:r w:rsidR="009D3238">
        <w:rPr>
          <w:highlight w:val="white"/>
        </w:rPr>
        <w:t>AssignStructUnion</w:t>
      </w:r>
      <w:r w:rsidRPr="00903DBA">
        <w:rPr>
          <w:highlight w:val="white"/>
        </w:rPr>
        <w:t>(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0974E6B8"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06436E">
        <w:rPr>
          <w:rStyle w:val="KeyWord0"/>
          <w:highlight w:val="white"/>
        </w:rPr>
        <w:t>ParameterInitSize</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4ABA5CAC" w:rsidR="00C25B4C" w:rsidRPr="00903DBA" w:rsidRDefault="00C25B4C" w:rsidP="00C25B4C">
      <w:pPr>
        <w:pStyle w:val="Code"/>
        <w:rPr>
          <w:highlight w:val="white"/>
        </w:rPr>
      </w:pPr>
      <w:r w:rsidRPr="00903DBA">
        <w:rPr>
          <w:highlight w:val="white"/>
        </w:rPr>
        <w:t xml:space="preserve">    public void </w:t>
      </w:r>
      <w:r w:rsidR="0006436E">
        <w:rPr>
          <w:highlight w:val="white"/>
        </w:rPr>
        <w:t>ParameterInitSize</w:t>
      </w:r>
      <w:r w:rsidRPr="00903DBA">
        <w:rPr>
          <w:highlight w:val="white"/>
        </w:rPr>
        <w: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34B76CDD" w:rsidR="001C5F27" w:rsidRPr="00903DBA" w:rsidRDefault="001C5F27" w:rsidP="001C5F27">
      <w:pPr>
        <w:rPr>
          <w:highlight w:val="white"/>
        </w:rPr>
      </w:pPr>
      <w:r w:rsidRPr="00903DBA">
        <w:rPr>
          <w:highlight w:val="white"/>
        </w:rPr>
        <w:t xml:space="preserve">The </w:t>
      </w:r>
      <w:r>
        <w:rPr>
          <w:rStyle w:val="KeyWord0"/>
          <w:highlight w:val="white"/>
        </w:rPr>
        <w:t>&lt;k&gt;</w:t>
      </w:r>
      <w:r w:rsidR="00446782">
        <w:rPr>
          <w:rStyle w:val="KeyWord0"/>
          <w:highlight w:val="white"/>
        </w:rPr>
        <w:t>Parameter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r w:rsidR="009D3238">
        <w:rPr>
          <w:rStyle w:val="KeyWord0"/>
          <w:highlight w:val="white"/>
        </w:rPr>
        <w:t>AssignStructUnion</w:t>
      </w:r>
      <w:r w:rsidR="00110FCF">
        <w:rPr>
          <w:highlight w:val="white"/>
        </w:rPr>
        <w:t>&lt;/k&gt; above.</w:t>
      </w:r>
    </w:p>
    <w:p w14:paraId="2AB0068A" w14:textId="2E8B75DC" w:rsidR="005B3B4D" w:rsidRPr="00903DBA" w:rsidRDefault="005B3B4D" w:rsidP="005B3B4D">
      <w:pPr>
        <w:pStyle w:val="Code"/>
        <w:rPr>
          <w:highlight w:val="white"/>
        </w:rPr>
      </w:pPr>
      <w:r w:rsidRPr="00903DBA">
        <w:rPr>
          <w:highlight w:val="white"/>
        </w:rPr>
        <w:t xml:space="preserve">    public void </w:t>
      </w:r>
      <w:r w:rsidR="00446782">
        <w:rPr>
          <w:highlight w:val="white"/>
        </w:rPr>
        <w:t>ParameterStructUnion</w:t>
      </w:r>
      <w:r w:rsidRPr="00903DBA">
        <w:rPr>
          <w:highlight w:val="white"/>
        </w:rPr>
        <w:t>(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9111AFE"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StructUnion</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C034337" w:rsidR="00655B7D" w:rsidRPr="00903DBA" w:rsidRDefault="00655B7D" w:rsidP="00655B7D">
      <w:pPr>
        <w:pStyle w:val="Code"/>
        <w:rPr>
          <w:highlight w:val="white"/>
        </w:rPr>
      </w:pPr>
      <w:r w:rsidRPr="00903DBA">
        <w:rPr>
          <w:highlight w:val="white"/>
        </w:rPr>
        <w:t xml:space="preserve">    public void </w:t>
      </w:r>
      <w:r w:rsidR="00446782">
        <w:rPr>
          <w:highlight w:val="white"/>
        </w:rPr>
        <w:t>GetReturnValueStructUnion</w:t>
      </w:r>
      <w:r w:rsidRPr="00903DBA">
        <w:rPr>
          <w:highlight w:val="white"/>
        </w:rPr>
        <w:t>(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hile </w:t>
      </w:r>
      <w:r w:rsidRPr="00903DBA">
        <w:rPr>
          <w:highlight w:val="white"/>
        </w:rPr>
        <w:t xml:space="preserve"> </w:t>
      </w:r>
      <w:r w:rsidR="00D4318D">
        <w:rPr>
          <w:rStyle w:val="KeyWord0"/>
          <w:highlight w:val="white"/>
        </w:rPr>
        <w:t>&l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lastRenderedPageBreak/>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lastRenderedPageBreak/>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lastRenderedPageBreak/>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lastRenderedPageBreak/>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lastRenderedPageBreak/>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466E3"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466E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466E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466E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466E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466E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466E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466E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466E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466E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466E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466E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466E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466E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466E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466E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466E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466E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466E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466E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466E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466E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466E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466E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459E4500" w:rsidR="006518AB" w:rsidRDefault="0031120D" w:rsidP="006518AB">
      <w:pPr>
        <w:pStyle w:val="Code"/>
        <w:rPr>
          <w:highlight w:val="white"/>
        </w:rPr>
      </w:pPr>
      <w:r>
        <w:rPr>
          <w:highlight w:val="white"/>
        </w:rPr>
        <w:lastRenderedPageBreak/>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lastRenderedPageBreak/>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6E3"/>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36E"/>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81F"/>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36A"/>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4C"/>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A9"/>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2EB8"/>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782"/>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742"/>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B83"/>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078"/>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2B6"/>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353"/>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489"/>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27"/>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F2E"/>
    <w:rsid w:val="0089524F"/>
    <w:rsid w:val="0089526A"/>
    <w:rsid w:val="0089534F"/>
    <w:rsid w:val="00895493"/>
    <w:rsid w:val="0089554D"/>
    <w:rsid w:val="00895698"/>
    <w:rsid w:val="008956F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45"/>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38"/>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74F"/>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8F4"/>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9EF"/>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6AA"/>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06"/>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35</Pages>
  <Words>130088</Words>
  <Characters>741502</Characters>
  <Application>Microsoft Office Word</Application>
  <DocSecurity>0</DocSecurity>
  <Lines>6179</Lines>
  <Paragraphs>173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6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cp:revision>
  <cp:lastPrinted>2022-01-17T12:38:00Z</cp:lastPrinted>
  <dcterms:created xsi:type="dcterms:W3CDTF">2022-03-29T19:27:00Z</dcterms:created>
  <dcterms:modified xsi:type="dcterms:W3CDTF">2022-03-29T19:36:00Z</dcterms:modified>
</cp:coreProperties>
</file>